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79D4F6" w14:textId="080F7C0B" w:rsidR="006111CD" w:rsidRDefault="00382E97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06390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79F8E96A" wp14:editId="767C36DB">
                <wp:simplePos x="0" y="0"/>
                <wp:positionH relativeFrom="column">
                  <wp:posOffset>67310</wp:posOffset>
                </wp:positionH>
                <wp:positionV relativeFrom="paragraph">
                  <wp:posOffset>433543</wp:posOffset>
                </wp:positionV>
                <wp:extent cx="8683625" cy="4263051"/>
                <wp:effectExtent l="0" t="0" r="22225" b="23495"/>
                <wp:wrapNone/>
                <wp:docPr id="739736571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83625" cy="4263051"/>
                          <a:chOff x="0" y="-170124"/>
                          <a:chExt cx="8683625" cy="4263334"/>
                        </a:xfrm>
                      </wpg:grpSpPr>
                      <wps:wsp>
                        <wps:cNvPr id="835138823" name="Rectangle 1"/>
                        <wps:cNvSpPr/>
                        <wps:spPr>
                          <a:xfrm>
                            <a:off x="3429000" y="-170124"/>
                            <a:ext cx="1951630" cy="78427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09A95F7" w14:textId="55948DC7" w:rsidR="000C41C5" w:rsidRPr="00382E97" w:rsidRDefault="000C41C5" w:rsidP="000C41C5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 w:rsidRPr="00714641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KTUN KİMYA MÜHENDİSLİĞİ BÖLÜMÜ BİRİM KALİTE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r w:rsidRPr="00382E97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KOMİSYONU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619224" name="Straight Connector 2"/>
                        <wps:cNvCnPr/>
                        <wps:spPr>
                          <a:xfrm>
                            <a:off x="4391025" y="609600"/>
                            <a:ext cx="0" cy="233013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75414083" name="Rectangle 3"/>
                        <wps:cNvSpPr/>
                        <wps:spPr>
                          <a:xfrm>
                            <a:off x="752475" y="847725"/>
                            <a:ext cx="7251065" cy="1047750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B4726B2" w14:textId="64063900" w:rsidR="000C41C5" w:rsidRPr="00714641" w:rsidRDefault="000C41C5" w:rsidP="000C41C5">
                              <w:pPr>
                                <w:spacing w:after="0" w:line="24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 w:rsidRPr="00714641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KALİTE DANIŞMA KURULU</w:t>
                              </w:r>
                            </w:p>
                            <w:p w14:paraId="03556E1F" w14:textId="191E717E" w:rsidR="000C41C5" w:rsidRPr="002D5610" w:rsidRDefault="000C41C5" w:rsidP="000C41C5">
                              <w:pPr>
                                <w:spacing w:after="0" w:line="240" w:lineRule="auto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>Prof. Dr. Mahmut KUŞ</w:t>
                              </w:r>
                            </w:p>
                            <w:p w14:paraId="26C205C5" w14:textId="27C7DDD0" w:rsidR="000C41C5" w:rsidRPr="002D5610" w:rsidRDefault="000C41C5" w:rsidP="000C41C5">
                              <w:pPr>
                                <w:spacing w:after="0" w:line="240" w:lineRule="auto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>(Baş</w:t>
                              </w:r>
                              <w:r w:rsidR="00714641">
                                <w:rPr>
                                  <w:rFonts w:ascii="Times New Roman" w:hAnsi="Times New Roman" w:cs="Times New Roman"/>
                                </w:rPr>
                                <w:t>kan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>)</w:t>
                              </w:r>
                            </w:p>
                            <w:p w14:paraId="2CE64F1C" w14:textId="77777777" w:rsidR="00714641" w:rsidRDefault="00714641" w:rsidP="000C41C5">
                              <w:pPr>
                                <w:spacing w:after="0" w:line="240" w:lineRule="auto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</w:p>
                            <w:p w14:paraId="563549A2" w14:textId="2582FB10" w:rsidR="000C41C5" w:rsidRPr="002D5610" w:rsidRDefault="000C41C5" w:rsidP="000C41C5">
                              <w:pPr>
                                <w:spacing w:after="0" w:line="240" w:lineRule="auto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>Doç. Dr. Havva KAHRAMAN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ab/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ab/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ab/>
                                <w:t xml:space="preserve">                             Doç. Dr. Farabi TEMEL</w:t>
                              </w:r>
                            </w:p>
                            <w:p w14:paraId="3C1A3D85" w14:textId="39503227" w:rsidR="000C41C5" w:rsidRPr="002D5610" w:rsidRDefault="000C41C5" w:rsidP="000C41C5">
                              <w:pPr>
                                <w:spacing w:after="0" w:line="240" w:lineRule="auto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 xml:space="preserve">   </w:t>
                              </w:r>
                              <w:r w:rsidR="00714641">
                                <w:rPr>
                                  <w:rFonts w:ascii="Times New Roman" w:hAnsi="Times New Roman" w:cs="Times New Roman"/>
                                </w:rPr>
                                <w:t xml:space="preserve">      </w:t>
                              </w:r>
                              <w:r w:rsidR="00937D27">
                                <w:rPr>
                                  <w:rFonts w:ascii="Times New Roman" w:hAnsi="Times New Roman" w:cs="Times New Roman"/>
                                </w:rPr>
                                <w:t xml:space="preserve">    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>(LEE Kalite Temsilcisi</w:t>
                              </w:r>
                              <w:r w:rsidR="00937D27">
                                <w:rPr>
                                  <w:rFonts w:ascii="Times New Roman" w:hAnsi="Times New Roman" w:cs="Times New Roman"/>
                                </w:rPr>
                                <w:t>-Üye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>)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ab/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ab/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ab/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ab/>
                                <w:t xml:space="preserve">    </w:t>
                              </w:r>
                              <w:r w:rsidR="002D5610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r w:rsidR="009D6473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  <w:proofErr w:type="gramStart"/>
                              <w:r w:rsidR="009D6473">
                                <w:rPr>
                                  <w:rFonts w:ascii="Times New Roman" w:hAnsi="Times New Roman" w:cs="Times New Roman"/>
                                </w:rPr>
                                <w:t xml:space="preserve">   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>(</w:t>
                              </w:r>
                              <w:proofErr w:type="gramEnd"/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>Lisans Kalite Temsilcisi</w:t>
                              </w:r>
                              <w:r w:rsidR="00937D27">
                                <w:rPr>
                                  <w:rFonts w:ascii="Times New Roman" w:hAnsi="Times New Roman" w:cs="Times New Roman"/>
                                </w:rPr>
                                <w:t>-Üye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>)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40230504" name="Straight Connector 2"/>
                        <wps:cNvCnPr/>
                        <wps:spPr>
                          <a:xfrm>
                            <a:off x="895350" y="1905000"/>
                            <a:ext cx="0" cy="18669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9930445" name="Straight Connector 2"/>
                        <wps:cNvCnPr/>
                        <wps:spPr>
                          <a:xfrm>
                            <a:off x="3086100" y="1895475"/>
                            <a:ext cx="0" cy="18669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33188952" name="Straight Connector 2"/>
                        <wps:cNvCnPr/>
                        <wps:spPr>
                          <a:xfrm>
                            <a:off x="5743575" y="1895475"/>
                            <a:ext cx="0" cy="18669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85093991" name="Straight Connector 2"/>
                        <wps:cNvCnPr/>
                        <wps:spPr>
                          <a:xfrm>
                            <a:off x="7820025" y="1905000"/>
                            <a:ext cx="0" cy="18669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47459209" name="Rectangle 4"/>
                        <wps:cNvSpPr/>
                        <wps:spPr>
                          <a:xfrm>
                            <a:off x="0" y="2085975"/>
                            <a:ext cx="1797050" cy="199771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289798B" w14:textId="5FEAD087" w:rsidR="002D5610" w:rsidRDefault="002D5610" w:rsidP="002D5610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 w:rsidRPr="002D561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A. Liderlik, Yönetim ve Kalite Çal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ı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şma Grubu</w:t>
                              </w:r>
                            </w:p>
                            <w:p w14:paraId="738A22BF" w14:textId="77777777" w:rsidR="008D4649" w:rsidRDefault="008D4649" w:rsidP="002D5610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</w:p>
                            <w:p w14:paraId="3E70B1BA" w14:textId="12A075B4" w:rsidR="002D5610" w:rsidRPr="008D4649" w:rsidRDefault="002D5610" w:rsidP="002D5610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Prof. Dr. Mustafa KARAMAN</w:t>
                              </w:r>
                            </w:p>
                            <w:p w14:paraId="6195F658" w14:textId="4DFCBB3C" w:rsidR="002D5610" w:rsidRPr="008D4649" w:rsidRDefault="002D5610" w:rsidP="002D5610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Doç. Dr. Serpil EDEBALİ</w:t>
                              </w:r>
                            </w:p>
                            <w:p w14:paraId="0565596F" w14:textId="6BCAB81C" w:rsidR="002D5610" w:rsidRPr="008D4649" w:rsidRDefault="002D5610" w:rsidP="002D5610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Doç. Dr. Özlem ŞAHİN</w:t>
                              </w:r>
                            </w:p>
                            <w:p w14:paraId="0E399FB2" w14:textId="5D1A0403" w:rsidR="002D5610" w:rsidRPr="008D4649" w:rsidRDefault="002D5610" w:rsidP="002D5610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Doç. Dr. Şerife PARLAYICI</w:t>
                              </w:r>
                            </w:p>
                            <w:p w14:paraId="37A7A2D8" w14:textId="5BFC9821" w:rsidR="002D5610" w:rsidRPr="008D4649" w:rsidRDefault="002D5610" w:rsidP="002D5610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Doç. Dr. Türkan ALTUN</w:t>
                              </w:r>
                            </w:p>
                            <w:p w14:paraId="6B63EB1B" w14:textId="4C713C93" w:rsidR="00845B9D" w:rsidRPr="008D4649" w:rsidRDefault="00845B9D" w:rsidP="002D5610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Doç. Dr. Mehmet GÜRSOY</w:t>
                              </w:r>
                            </w:p>
                            <w:p w14:paraId="5CE4C99F" w14:textId="4F44FB68" w:rsidR="00845B9D" w:rsidRPr="008D4649" w:rsidRDefault="00E46BC2" w:rsidP="002D5610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Dr.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 Öğr. Üyesi</w:t>
                              </w:r>
                              <w:r w:rsidR="00845B9D"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 Fatma SARIİPEK</w:t>
                              </w:r>
                            </w:p>
                            <w:p w14:paraId="48787614" w14:textId="774859F9" w:rsidR="00845B9D" w:rsidRPr="008D4649" w:rsidRDefault="00845B9D" w:rsidP="002D5610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Arş. Gör. Duygu YANARDAĞ</w:t>
                              </w:r>
                            </w:p>
                            <w:p w14:paraId="6BB0A312" w14:textId="6BB66CE7" w:rsidR="00845B9D" w:rsidRPr="008D4649" w:rsidRDefault="00845B9D" w:rsidP="002D5610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Arş. Gör. Emre ÜNVER</w:t>
                              </w:r>
                            </w:p>
                            <w:p w14:paraId="5BFD4028" w14:textId="5BE0790D" w:rsidR="00845B9D" w:rsidRPr="008D4649" w:rsidRDefault="00845B9D" w:rsidP="002D5610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Arş. Gör. Aleyna AKILL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3701378" name="Rectangle 4"/>
                        <wps:cNvSpPr/>
                        <wps:spPr>
                          <a:xfrm>
                            <a:off x="2200275" y="2085975"/>
                            <a:ext cx="1797050" cy="199771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35A03BF" w14:textId="38E5029C" w:rsidR="008D4649" w:rsidRDefault="008D4649" w:rsidP="008D4649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B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 xml:space="preserve">.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Eğitim ve Öğretim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 xml:space="preserve"> Çal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ı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şma Grubu</w:t>
                              </w:r>
                            </w:p>
                            <w:p w14:paraId="7074B595" w14:textId="77777777" w:rsidR="008D4649" w:rsidRDefault="008D4649" w:rsidP="008D4649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</w:p>
                            <w:p w14:paraId="0F4E96F9" w14:textId="34F34341" w:rsidR="008D4649" w:rsidRPr="008D4649" w:rsidRDefault="008D4649" w:rsidP="008D4649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Prof. Dr.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Gülnare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 AHMETLİ</w:t>
                              </w:r>
                            </w:p>
                            <w:p w14:paraId="5D05D692" w14:textId="62F5F050" w:rsidR="008D4649" w:rsidRPr="008D4649" w:rsidRDefault="008D4649" w:rsidP="008D4649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Prof</w:t>
                              </w: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. Dr.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İlkay ÖZAYTEKİN</w:t>
                              </w:r>
                            </w:p>
                            <w:p w14:paraId="44058EFB" w14:textId="13C7BFC0" w:rsidR="008D4649" w:rsidRPr="008D4649" w:rsidRDefault="00E148E2" w:rsidP="008D4649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Prof. Dr.</w:t>
                              </w:r>
                              <w:r w:rsidR="008D4649"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="00753FA2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A. </w:t>
                              </w:r>
                              <w:r w:rsid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Abdullah CEYHAN</w:t>
                              </w:r>
                            </w:p>
                            <w:p w14:paraId="244B1B43" w14:textId="6A833DD9" w:rsidR="008D4649" w:rsidRPr="008D4649" w:rsidRDefault="008D4649" w:rsidP="008D4649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Doç. Dr.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Süheyla KOCAMAN</w:t>
                              </w:r>
                            </w:p>
                            <w:p w14:paraId="12FA12A7" w14:textId="0B1D3391" w:rsidR="008D4649" w:rsidRPr="008D4649" w:rsidRDefault="008D4649" w:rsidP="008D4649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Arş. Gör.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Hüseyin ECEVİT</w:t>
                              </w:r>
                            </w:p>
                            <w:p w14:paraId="1EAA5D8C" w14:textId="4F884A73" w:rsidR="008D4649" w:rsidRPr="008D4649" w:rsidRDefault="008D4649" w:rsidP="008D4649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Arş. Gör. </w:t>
                              </w:r>
                              <w:r w:rsidR="00753FA2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F.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Nagihan KARACA</w:t>
                              </w:r>
                            </w:p>
                            <w:p w14:paraId="08D38547" w14:textId="79792329" w:rsidR="008D4649" w:rsidRPr="008D4649" w:rsidRDefault="00E148E2" w:rsidP="00E148E2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Arş. Gör. Emre ÜNV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04229382" name="Rectangle 4"/>
                        <wps:cNvSpPr/>
                        <wps:spPr>
                          <a:xfrm>
                            <a:off x="4800600" y="2095500"/>
                            <a:ext cx="1797050" cy="199771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B8957B1" w14:textId="3B280D4D" w:rsidR="008D4649" w:rsidRDefault="008D4649" w:rsidP="008D4649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C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 xml:space="preserve">. </w:t>
                              </w:r>
                              <w:r w:rsidR="00753FA2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Araştırma ve Geliştirme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 xml:space="preserve"> Çal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ı</w:t>
                              </w:r>
                              <w:r w:rsidRPr="002D561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şma Grubu</w:t>
                              </w:r>
                            </w:p>
                            <w:p w14:paraId="6EF5F4D8" w14:textId="77777777" w:rsidR="008D4649" w:rsidRDefault="008D4649" w:rsidP="008D4649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</w:p>
                            <w:p w14:paraId="3A9764CE" w14:textId="562FFB5E" w:rsidR="00753FA2" w:rsidRDefault="00753FA2" w:rsidP="008D4649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Prof</w:t>
                              </w: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. Dr.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Erol PEHLİVAN</w:t>
                              </w:r>
                            </w:p>
                            <w:p w14:paraId="6CBEF09C" w14:textId="73B9D117" w:rsidR="008D4649" w:rsidRPr="008D4649" w:rsidRDefault="008D4649" w:rsidP="008D4649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Prof. Dr. </w:t>
                              </w:r>
                              <w:r w:rsidR="00753FA2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Handan KAMIŞ</w:t>
                              </w:r>
                            </w:p>
                            <w:p w14:paraId="357ADBD2" w14:textId="606B1FBA" w:rsidR="008D4649" w:rsidRPr="008D4649" w:rsidRDefault="00E148E2" w:rsidP="008D4649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Prof. Dr.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="00753FA2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M. Esen MARTI</w:t>
                              </w:r>
                            </w:p>
                            <w:p w14:paraId="239F2A9F" w14:textId="08672EC0" w:rsidR="008D4649" w:rsidRDefault="008D4649" w:rsidP="00E148E2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Dr.</w:t>
                              </w:r>
                              <w:r w:rsidR="00753FA2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 Öğr. Üyesi</w:t>
                              </w: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="00753FA2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Gülcihan G. KAYA</w:t>
                              </w:r>
                            </w:p>
                            <w:p w14:paraId="2B631F48" w14:textId="67128081" w:rsidR="00E148E2" w:rsidRPr="008D4649" w:rsidRDefault="00E148E2" w:rsidP="00E148E2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Arş. Gör.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Hüseyin ECEVİT</w:t>
                              </w:r>
                            </w:p>
                            <w:p w14:paraId="34DD49A2" w14:textId="3746CA91" w:rsidR="008D4649" w:rsidRPr="008D4649" w:rsidRDefault="00E148E2" w:rsidP="00E148E2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Arş. Gör.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F. Nagihan KARAC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2488026" name="Rectangle 4"/>
                        <wps:cNvSpPr/>
                        <wps:spPr>
                          <a:xfrm>
                            <a:off x="6886575" y="2095500"/>
                            <a:ext cx="1797050" cy="199771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BB41C58" w14:textId="433884F0" w:rsidR="00753FA2" w:rsidRDefault="001117EE" w:rsidP="00753FA2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D</w:t>
                              </w:r>
                              <w:r w:rsidR="00753FA2" w:rsidRPr="002D561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 xml:space="preserve">. </w:t>
                              </w:r>
                              <w:r w:rsidR="00A75769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Toplumsal Katkı</w:t>
                              </w:r>
                              <w:r w:rsidR="00753FA2" w:rsidRPr="002D561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 xml:space="preserve"> Çal</w:t>
                              </w:r>
                              <w:r w:rsidR="00753FA2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ı</w:t>
                              </w:r>
                              <w:r w:rsidR="00753FA2" w:rsidRPr="002D561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şma Grubu</w:t>
                              </w:r>
                            </w:p>
                            <w:p w14:paraId="07B03C08" w14:textId="77777777" w:rsidR="00753FA2" w:rsidRDefault="00753FA2" w:rsidP="00753FA2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</w:p>
                            <w:p w14:paraId="0EFBAD24" w14:textId="09EB5DC0" w:rsidR="00753FA2" w:rsidRDefault="00753FA2" w:rsidP="00753FA2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Prof</w:t>
                              </w: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. Dr. </w:t>
                              </w:r>
                              <w:r w:rsidR="00A7576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M</w:t>
                              </w:r>
                              <w:r w:rsidR="00E46BC2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ustafa </w:t>
                              </w:r>
                              <w:r w:rsidR="00A7576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TABAKCI</w:t>
                              </w:r>
                            </w:p>
                            <w:p w14:paraId="682DF453" w14:textId="1037F591" w:rsidR="00753FA2" w:rsidRPr="008D4649" w:rsidRDefault="00A75769" w:rsidP="00753FA2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Dr.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 Öğr. Üyesi M</w:t>
                              </w:r>
                              <w:r w:rsidR="00E46BC2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ukaddes CAN</w:t>
                              </w:r>
                            </w:p>
                            <w:p w14:paraId="22DE3532" w14:textId="77777777" w:rsidR="009D285F" w:rsidRPr="008D4649" w:rsidRDefault="009D285F" w:rsidP="009D285F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Doç. Dr. Çisem K. KURUKAVAK</w:t>
                              </w:r>
                            </w:p>
                            <w:p w14:paraId="6805C65A" w14:textId="6A66D647" w:rsidR="00753FA2" w:rsidRDefault="00E148E2" w:rsidP="00753FA2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 xml:space="preserve">Doç. Dr. </w:t>
                              </w:r>
                              <w:r w:rsidR="00E46BC2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Bircan H. TAYMAZ</w:t>
                              </w:r>
                            </w:p>
                            <w:p w14:paraId="567D7DA6" w14:textId="77777777" w:rsidR="00E148E2" w:rsidRDefault="00E148E2" w:rsidP="00E148E2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Arş. Gör. Duygu YANARDAĞ</w:t>
                              </w:r>
                            </w:p>
                            <w:p w14:paraId="5E755652" w14:textId="31D5DB18" w:rsidR="00E148E2" w:rsidRPr="008D4649" w:rsidRDefault="00E148E2" w:rsidP="00E148E2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8D4649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Arş. Gör. Aleyna AKILL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9F8E96A" id="Group 6" o:spid="_x0000_s1026" style="position:absolute;left:0;text-align:left;margin-left:5.3pt;margin-top:34.15pt;width:683.75pt;height:335.65pt;z-index:251678720;mso-height-relative:margin" coordorigin=",-1701" coordsize="86836,426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">
                <v:rect id="Rectangle 1" o:spid="_x0000_s1027" style="position:absolute;left:34290;top:-1701;width:19516;height:78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" fillcolor="white [3201]" strokecolor="black [3213]" strokeweight="1pt">
                  <v:textbox>
                    <w:txbxContent>
                      <w:p w14:paraId="109A95F7" w14:textId="55948DC7" w:rsidR="000C41C5" w:rsidRPr="00382E97" w:rsidRDefault="000C41C5" w:rsidP="000C41C5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1464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KTUN KİMYA MÜHENDİSLİĞİ BÖLÜMÜ BİRİM KALİTE</w:t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r w:rsidRPr="00382E97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KOMİSYONU</w:t>
                        </w:r>
                      </w:p>
                    </w:txbxContent>
                  </v:textbox>
                </v:rect>
                <v:line id="Straight Connector 2" o:spid="_x0000_s1028" style="position:absolute;visibility:visible;mso-wrap-style:square" from="43910,6096" to="43910,8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" strokecolor="black [3200]" strokeweight="1pt">
                  <v:stroke joinstyle="miter"/>
                </v:line>
                <v:rect id="Rectangle 3" o:spid="_x0000_s1029" style="position:absolute;left:7524;top:8477;width:72511;height:10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" fillcolor="white [3201]" strokecolor="black [3200]" strokeweight="1pt">
                  <v:textbox>
                    <w:txbxContent>
                      <w:p w14:paraId="3B4726B2" w14:textId="64063900" w:rsidR="000C41C5" w:rsidRPr="00714641" w:rsidRDefault="000C41C5" w:rsidP="000C41C5">
                        <w:pPr>
                          <w:spacing w:after="0" w:line="24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1464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KALİTE DANIŞMA KURULU</w:t>
                        </w:r>
                      </w:p>
                      <w:p w14:paraId="03556E1F" w14:textId="191E717E" w:rsidR="000C41C5" w:rsidRPr="002D5610" w:rsidRDefault="000C41C5" w:rsidP="000C41C5">
                        <w:pPr>
                          <w:spacing w:after="0" w:line="240" w:lineRule="auto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2D5610">
                          <w:rPr>
                            <w:rFonts w:ascii="Times New Roman" w:hAnsi="Times New Roman" w:cs="Times New Roman"/>
                          </w:rPr>
                          <w:t>Prof. Dr. Mahmut KUŞ</w:t>
                        </w:r>
                      </w:p>
                      <w:p w14:paraId="26C205C5" w14:textId="27C7DDD0" w:rsidR="000C41C5" w:rsidRPr="002D5610" w:rsidRDefault="000C41C5" w:rsidP="000C41C5">
                        <w:pPr>
                          <w:spacing w:after="0" w:line="240" w:lineRule="auto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2D5610">
                          <w:rPr>
                            <w:rFonts w:ascii="Times New Roman" w:hAnsi="Times New Roman" w:cs="Times New Roman"/>
                          </w:rPr>
                          <w:t>(Baş</w:t>
                        </w:r>
                        <w:r w:rsidR="00714641">
                          <w:rPr>
                            <w:rFonts w:ascii="Times New Roman" w:hAnsi="Times New Roman" w:cs="Times New Roman"/>
                          </w:rPr>
                          <w:t>kan</w:t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>)</w:t>
                        </w:r>
                      </w:p>
                      <w:p w14:paraId="2CE64F1C" w14:textId="77777777" w:rsidR="00714641" w:rsidRDefault="00714641" w:rsidP="000C41C5">
                        <w:pPr>
                          <w:spacing w:after="0" w:line="240" w:lineRule="auto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</w:p>
                      <w:p w14:paraId="563549A2" w14:textId="2582FB10" w:rsidR="000C41C5" w:rsidRPr="002D5610" w:rsidRDefault="000C41C5" w:rsidP="000C41C5">
                        <w:pPr>
                          <w:spacing w:after="0" w:line="240" w:lineRule="auto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2D5610">
                          <w:rPr>
                            <w:rFonts w:ascii="Times New Roman" w:hAnsi="Times New Roman" w:cs="Times New Roman"/>
                          </w:rPr>
                          <w:t>Doç. Dr. Havva KAHRAMAN</w:t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ab/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ab/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ab/>
                          <w:t xml:space="preserve">                             Doç. Dr. Farabi TEMEL</w:t>
                        </w:r>
                      </w:p>
                      <w:p w14:paraId="3C1A3D85" w14:textId="39503227" w:rsidR="000C41C5" w:rsidRPr="002D5610" w:rsidRDefault="000C41C5" w:rsidP="000C41C5">
                        <w:pPr>
                          <w:spacing w:after="0" w:line="240" w:lineRule="auto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2D5610">
                          <w:rPr>
                            <w:rFonts w:ascii="Times New Roman" w:hAnsi="Times New Roman" w:cs="Times New Roman"/>
                          </w:rPr>
                          <w:t xml:space="preserve">   </w:t>
                        </w:r>
                        <w:r w:rsidR="00714641">
                          <w:rPr>
                            <w:rFonts w:ascii="Times New Roman" w:hAnsi="Times New Roman" w:cs="Times New Roman"/>
                          </w:rPr>
                          <w:t xml:space="preserve">      </w:t>
                        </w:r>
                        <w:r w:rsidR="00937D27">
                          <w:rPr>
                            <w:rFonts w:ascii="Times New Roman" w:hAnsi="Times New Roman" w:cs="Times New Roman"/>
                          </w:rPr>
                          <w:t xml:space="preserve">    </w:t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>(LEE Kalite Temsilcisi</w:t>
                        </w:r>
                        <w:r w:rsidR="00937D27">
                          <w:rPr>
                            <w:rFonts w:ascii="Times New Roman" w:hAnsi="Times New Roman" w:cs="Times New Roman"/>
                          </w:rPr>
                          <w:t>-Üye</w:t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>)</w:t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ab/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ab/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ab/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ab/>
                          <w:t xml:space="preserve">    </w:t>
                        </w:r>
                        <w:r w:rsidR="002D5610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r w:rsidR="009D6473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gramStart"/>
                        <w:r w:rsidR="009D6473">
                          <w:rPr>
                            <w:rFonts w:ascii="Times New Roman" w:hAnsi="Times New Roman" w:cs="Times New Roman"/>
                          </w:rPr>
                          <w:t xml:space="preserve">   </w:t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>(</w:t>
                        </w:r>
                        <w:proofErr w:type="gramEnd"/>
                        <w:r w:rsidRPr="002D5610">
                          <w:rPr>
                            <w:rFonts w:ascii="Times New Roman" w:hAnsi="Times New Roman" w:cs="Times New Roman"/>
                          </w:rPr>
                          <w:t>Lisans Kalite Temsilcisi</w:t>
                        </w:r>
                        <w:r w:rsidR="00937D27">
                          <w:rPr>
                            <w:rFonts w:ascii="Times New Roman" w:hAnsi="Times New Roman" w:cs="Times New Roman"/>
                          </w:rPr>
                          <w:t>-Üye</w:t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>)</w:t>
                        </w:r>
                        <w:r w:rsidRPr="002D5610">
                          <w:rPr>
                            <w:rFonts w:ascii="Times New Roman" w:hAnsi="Times New Roman" w:cs="Times New Roman"/>
                          </w:rPr>
                          <w:tab/>
                        </w:r>
                      </w:p>
                    </w:txbxContent>
                  </v:textbox>
                </v:rect>
                <v:line id="Straight Connector 2" o:spid="_x0000_s1030" style="position:absolute;visibility:visible;mso-wrap-style:square" from="8953,19050" to="8953,209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" strokecolor="black [3200]" strokeweight="1pt">
                  <v:stroke joinstyle="miter"/>
                </v:line>
                <v:line id="Straight Connector 2" o:spid="_x0000_s1031" style="position:absolute;visibility:visible;mso-wrap-style:square" from="30861,18954" to="30861,208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" strokecolor="black [3200]" strokeweight="1pt">
                  <v:stroke joinstyle="miter"/>
                </v:line>
                <v:line id="Straight Connector 2" o:spid="_x0000_s1032" style="position:absolute;visibility:visible;mso-wrap-style:square" from="57435,18954" to="57435,208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" strokecolor="black [3200]" strokeweight="1pt">
                  <v:stroke joinstyle="miter"/>
                </v:line>
                <v:line id="Straight Connector 2" o:spid="_x0000_s1033" style="position:absolute;visibility:visible;mso-wrap-style:square" from="78200,19050" to="78200,209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" strokecolor="black [3200]" strokeweight="1pt">
                  <v:stroke joinstyle="miter"/>
                </v:line>
                <v:rect id="Rectangle 4" o:spid="_x0000_s1034" style="position:absolute;top:20859;width:17970;height:199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" fillcolor="white [3201]" strokecolor="black [3213]" strokeweight="1pt">
                  <v:textbox>
                    <w:txbxContent>
                      <w:p w14:paraId="5289798B" w14:textId="5FEAD087" w:rsidR="002D5610" w:rsidRDefault="002D5610" w:rsidP="002D5610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2D5610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A. Liderlik, Yönetim ve Kalite Çal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ı</w:t>
                        </w:r>
                        <w:r w:rsidRPr="002D5610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şma Grubu</w:t>
                        </w:r>
                      </w:p>
                      <w:p w14:paraId="738A22BF" w14:textId="77777777" w:rsidR="008D4649" w:rsidRDefault="008D4649" w:rsidP="002D5610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</w:p>
                      <w:p w14:paraId="3E70B1BA" w14:textId="12A075B4" w:rsidR="002D5610" w:rsidRPr="008D4649" w:rsidRDefault="002D5610" w:rsidP="002D5610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Prof. Dr. Mustafa KARAMAN</w:t>
                        </w:r>
                      </w:p>
                      <w:p w14:paraId="6195F658" w14:textId="4DFCBB3C" w:rsidR="002D5610" w:rsidRPr="008D4649" w:rsidRDefault="002D5610" w:rsidP="002D5610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Doç. Dr. Serpil EDEBALİ</w:t>
                        </w:r>
                      </w:p>
                      <w:p w14:paraId="0565596F" w14:textId="6BCAB81C" w:rsidR="002D5610" w:rsidRPr="008D4649" w:rsidRDefault="002D5610" w:rsidP="002D5610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Doç. Dr. Özlem ŞAHİN</w:t>
                        </w:r>
                      </w:p>
                      <w:p w14:paraId="0E399FB2" w14:textId="5D1A0403" w:rsidR="002D5610" w:rsidRPr="008D4649" w:rsidRDefault="002D5610" w:rsidP="002D5610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Doç. Dr. Şerife PARLAYICI</w:t>
                        </w:r>
                      </w:p>
                      <w:p w14:paraId="37A7A2D8" w14:textId="5BFC9821" w:rsidR="002D5610" w:rsidRPr="008D4649" w:rsidRDefault="002D5610" w:rsidP="002D5610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Doç. Dr. Türkan ALTUN</w:t>
                        </w:r>
                      </w:p>
                      <w:p w14:paraId="6B63EB1B" w14:textId="4C713C93" w:rsidR="00845B9D" w:rsidRPr="008D4649" w:rsidRDefault="00845B9D" w:rsidP="002D5610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Doç. Dr. Mehmet GÜRSOY</w:t>
                        </w:r>
                      </w:p>
                      <w:p w14:paraId="5CE4C99F" w14:textId="4F44FB68" w:rsidR="00845B9D" w:rsidRPr="008D4649" w:rsidRDefault="00E46BC2" w:rsidP="002D5610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Dr.</w:t>
                        </w: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 Öğr. Üyesi</w:t>
                        </w:r>
                        <w:r w:rsidR="00845B9D"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 Fatma SARIİPEK</w:t>
                        </w:r>
                      </w:p>
                      <w:p w14:paraId="48787614" w14:textId="774859F9" w:rsidR="00845B9D" w:rsidRPr="008D4649" w:rsidRDefault="00845B9D" w:rsidP="002D5610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Arş. Gör. Duygu YANARDAĞ</w:t>
                        </w:r>
                      </w:p>
                      <w:p w14:paraId="6BB0A312" w14:textId="6BB66CE7" w:rsidR="00845B9D" w:rsidRPr="008D4649" w:rsidRDefault="00845B9D" w:rsidP="002D5610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Arş. Gör. Emre ÜNVER</w:t>
                        </w:r>
                      </w:p>
                      <w:p w14:paraId="5BFD4028" w14:textId="5BE0790D" w:rsidR="00845B9D" w:rsidRPr="008D4649" w:rsidRDefault="00845B9D" w:rsidP="002D5610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Arş. Gör. Aleyna AKILLI</w:t>
                        </w:r>
                      </w:p>
                    </w:txbxContent>
                  </v:textbox>
                </v:rect>
                <v:rect id="Rectangle 4" o:spid="_x0000_s1035" style="position:absolute;left:22002;top:20859;width:17971;height:199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" fillcolor="white [3201]" strokecolor="black [3213]" strokeweight="1pt">
                  <v:textbox>
                    <w:txbxContent>
                      <w:p w14:paraId="635A03BF" w14:textId="38E5029C" w:rsidR="008D4649" w:rsidRDefault="008D4649" w:rsidP="008D4649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B</w:t>
                        </w:r>
                        <w:r w:rsidRPr="002D5610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.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Eğitim ve Öğretim</w:t>
                        </w:r>
                        <w:r w:rsidRPr="002D5610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Çal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ı</w:t>
                        </w:r>
                        <w:r w:rsidRPr="002D5610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şma Grubu</w:t>
                        </w:r>
                      </w:p>
                      <w:p w14:paraId="7074B595" w14:textId="77777777" w:rsidR="008D4649" w:rsidRDefault="008D4649" w:rsidP="008D4649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</w:p>
                      <w:p w14:paraId="0F4E96F9" w14:textId="34F34341" w:rsidR="008D4649" w:rsidRPr="008D4649" w:rsidRDefault="008D4649" w:rsidP="008D4649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Prof. Dr.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Gülnare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 AHMETLİ</w:t>
                        </w:r>
                      </w:p>
                      <w:p w14:paraId="5D05D692" w14:textId="62F5F050" w:rsidR="008D4649" w:rsidRPr="008D4649" w:rsidRDefault="008D4649" w:rsidP="008D4649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Prof</w:t>
                        </w: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. Dr. </w:t>
                        </w: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İlkay ÖZAYTEKİN</w:t>
                        </w:r>
                      </w:p>
                      <w:p w14:paraId="44058EFB" w14:textId="13C7BFC0" w:rsidR="008D4649" w:rsidRPr="008D4649" w:rsidRDefault="00E148E2" w:rsidP="008D4649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Prof. Dr.</w:t>
                        </w:r>
                        <w:r w:rsidR="008D4649"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 </w:t>
                        </w:r>
                        <w:r w:rsidR="00753FA2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A. </w:t>
                        </w:r>
                        <w:r w:rsid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Abdullah CEYHAN</w:t>
                        </w:r>
                      </w:p>
                      <w:p w14:paraId="244B1B43" w14:textId="6A833DD9" w:rsidR="008D4649" w:rsidRPr="008D4649" w:rsidRDefault="008D4649" w:rsidP="008D4649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Doç. Dr. </w:t>
                        </w: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Süheyla KOCAMAN</w:t>
                        </w:r>
                      </w:p>
                      <w:p w14:paraId="12FA12A7" w14:textId="0B1D3391" w:rsidR="008D4649" w:rsidRPr="008D4649" w:rsidRDefault="008D4649" w:rsidP="008D4649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Arş. Gör. </w:t>
                        </w: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Hüseyin ECEVİT</w:t>
                        </w:r>
                      </w:p>
                      <w:p w14:paraId="1EAA5D8C" w14:textId="4F884A73" w:rsidR="008D4649" w:rsidRPr="008D4649" w:rsidRDefault="008D4649" w:rsidP="008D4649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Arş. Gör. </w:t>
                        </w:r>
                        <w:r w:rsidR="00753FA2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F. </w:t>
                        </w: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Nagihan KARACA</w:t>
                        </w:r>
                      </w:p>
                      <w:p w14:paraId="08D38547" w14:textId="79792329" w:rsidR="008D4649" w:rsidRPr="008D4649" w:rsidRDefault="00E148E2" w:rsidP="00E148E2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Arş. Gör. Emre ÜNVER</w:t>
                        </w:r>
                      </w:p>
                    </w:txbxContent>
                  </v:textbox>
                </v:rect>
                <v:rect id="Rectangle 4" o:spid="_x0000_s1036" style="position:absolute;left:48006;top:20955;width:17970;height:199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" fillcolor="white [3201]" strokecolor="black [3213]" strokeweight="1pt">
                  <v:textbox>
                    <w:txbxContent>
                      <w:p w14:paraId="4B8957B1" w14:textId="3B280D4D" w:rsidR="008D4649" w:rsidRDefault="008D4649" w:rsidP="008D4649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C</w:t>
                        </w:r>
                        <w:r w:rsidRPr="002D5610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. </w:t>
                        </w:r>
                        <w:r w:rsidR="00753FA2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Araştırma ve Geliştirme</w:t>
                        </w:r>
                        <w:r w:rsidRPr="002D5610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Çal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ı</w:t>
                        </w:r>
                        <w:r w:rsidRPr="002D5610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şma Grubu</w:t>
                        </w:r>
                      </w:p>
                      <w:p w14:paraId="6EF5F4D8" w14:textId="77777777" w:rsidR="008D4649" w:rsidRDefault="008D4649" w:rsidP="008D4649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</w:p>
                      <w:p w14:paraId="3A9764CE" w14:textId="562FFB5E" w:rsidR="00753FA2" w:rsidRDefault="00753FA2" w:rsidP="008D4649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Prof</w:t>
                        </w: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. Dr. </w:t>
                        </w: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Erol PEHLİVAN</w:t>
                        </w:r>
                      </w:p>
                      <w:p w14:paraId="6CBEF09C" w14:textId="73B9D117" w:rsidR="008D4649" w:rsidRPr="008D4649" w:rsidRDefault="008D4649" w:rsidP="008D4649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Prof. Dr. </w:t>
                        </w:r>
                        <w:r w:rsidR="00753FA2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Handan KAMIŞ</w:t>
                        </w:r>
                      </w:p>
                      <w:p w14:paraId="357ADBD2" w14:textId="606B1FBA" w:rsidR="008D4649" w:rsidRPr="008D4649" w:rsidRDefault="00E148E2" w:rsidP="008D4649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Prof. Dr.</w:t>
                        </w: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 </w:t>
                        </w:r>
                        <w:r w:rsidR="00753FA2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M. Esen MARTI</w:t>
                        </w:r>
                      </w:p>
                      <w:p w14:paraId="239F2A9F" w14:textId="08672EC0" w:rsidR="008D4649" w:rsidRDefault="008D4649" w:rsidP="00E148E2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Dr.</w:t>
                        </w:r>
                        <w:r w:rsidR="00753FA2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 Öğr. Üyesi</w:t>
                        </w: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 </w:t>
                        </w:r>
                        <w:r w:rsidR="00753FA2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Gülcihan G. KAYA</w:t>
                        </w:r>
                      </w:p>
                      <w:p w14:paraId="2B631F48" w14:textId="67128081" w:rsidR="00E148E2" w:rsidRPr="008D4649" w:rsidRDefault="00E148E2" w:rsidP="00E148E2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Arş. Gör. </w:t>
                        </w: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Hüseyin ECEVİT</w:t>
                        </w:r>
                      </w:p>
                      <w:p w14:paraId="34DD49A2" w14:textId="3746CA91" w:rsidR="008D4649" w:rsidRPr="008D4649" w:rsidRDefault="00E148E2" w:rsidP="00E148E2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Arş. Gör. </w:t>
                        </w: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F. Nagihan KARACA</w:t>
                        </w:r>
                      </w:p>
                    </w:txbxContent>
                  </v:textbox>
                </v:rect>
                <v:rect id="Rectangle 4" o:spid="_x0000_s1037" style="position:absolute;left:68865;top:20955;width:17971;height:199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" fillcolor="white [3201]" strokecolor="black [3213]" strokeweight="1pt">
                  <v:textbox>
                    <w:txbxContent>
                      <w:p w14:paraId="3BB41C58" w14:textId="433884F0" w:rsidR="00753FA2" w:rsidRDefault="001117EE" w:rsidP="00753FA2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D</w:t>
                        </w:r>
                        <w:r w:rsidR="00753FA2" w:rsidRPr="002D5610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. </w:t>
                        </w:r>
                        <w:r w:rsidR="00A75769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Toplumsal Katkı</w:t>
                        </w:r>
                        <w:r w:rsidR="00753FA2" w:rsidRPr="002D5610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Çal</w:t>
                        </w:r>
                        <w:r w:rsidR="00753FA2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ı</w:t>
                        </w:r>
                        <w:r w:rsidR="00753FA2" w:rsidRPr="002D5610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şma Grubu</w:t>
                        </w:r>
                      </w:p>
                      <w:p w14:paraId="07B03C08" w14:textId="77777777" w:rsidR="00753FA2" w:rsidRDefault="00753FA2" w:rsidP="00753FA2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</w:p>
                      <w:p w14:paraId="0EFBAD24" w14:textId="09EB5DC0" w:rsidR="00753FA2" w:rsidRDefault="00753FA2" w:rsidP="00753FA2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Prof</w:t>
                        </w: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. Dr. </w:t>
                        </w:r>
                        <w:r w:rsidR="00A7576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M</w:t>
                        </w:r>
                        <w:r w:rsidR="00E46BC2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ustafa </w:t>
                        </w:r>
                        <w:r w:rsidR="00A7576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TABAKCI</w:t>
                        </w:r>
                      </w:p>
                      <w:p w14:paraId="682DF453" w14:textId="1037F591" w:rsidR="00753FA2" w:rsidRPr="008D4649" w:rsidRDefault="00A75769" w:rsidP="00753FA2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Dr.</w:t>
                        </w: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 Öğr. Üyesi M</w:t>
                        </w:r>
                        <w:r w:rsidR="00E46BC2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ukaddes CAN</w:t>
                        </w:r>
                      </w:p>
                      <w:p w14:paraId="22DE3532" w14:textId="77777777" w:rsidR="009D285F" w:rsidRPr="008D4649" w:rsidRDefault="009D285F" w:rsidP="009D285F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Doç. Dr. Çisem K. KURUKAVAK</w:t>
                        </w:r>
                      </w:p>
                      <w:p w14:paraId="6805C65A" w14:textId="6A66D647" w:rsidR="00753FA2" w:rsidRDefault="00E148E2" w:rsidP="00753FA2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 xml:space="preserve">Doç. Dr. </w:t>
                        </w:r>
                        <w:r w:rsidR="00E46BC2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Bircan H. TAYMAZ</w:t>
                        </w:r>
                      </w:p>
                      <w:p w14:paraId="567D7DA6" w14:textId="77777777" w:rsidR="00E148E2" w:rsidRDefault="00E148E2" w:rsidP="00E148E2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Arş. Gör. Duygu YANARDAĞ</w:t>
                        </w:r>
                      </w:p>
                      <w:p w14:paraId="5E755652" w14:textId="31D5DB18" w:rsidR="00E148E2" w:rsidRPr="008D4649" w:rsidRDefault="00E148E2" w:rsidP="00E148E2">
                        <w:pPr>
                          <w:pStyle w:val="ListParagraph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8D4649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Arş. Gör. Aleyna AKILLI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506390" w:rsidRPr="00506390">
        <w:rPr>
          <w:rFonts w:ascii="Times New Roman" w:hAnsi="Times New Roman" w:cs="Times New Roman"/>
          <w:b/>
          <w:bCs/>
          <w:sz w:val="24"/>
          <w:szCs w:val="24"/>
        </w:rPr>
        <w:t xml:space="preserve">KONYA TEKNİK ÜNİVERSİTESİ MÜHENDİSLİK ve DOĞA BİLİMLERİ FAKÜLTESİ </w:t>
      </w:r>
      <w:r w:rsidR="00506390">
        <w:rPr>
          <w:rFonts w:ascii="Times New Roman" w:hAnsi="Times New Roman" w:cs="Times New Roman"/>
          <w:b/>
          <w:bCs/>
          <w:sz w:val="24"/>
          <w:szCs w:val="24"/>
        </w:rPr>
        <w:t>KİMYA</w:t>
      </w:r>
      <w:r w:rsidR="00506390" w:rsidRPr="00506390">
        <w:rPr>
          <w:rFonts w:ascii="Times New Roman" w:hAnsi="Times New Roman" w:cs="Times New Roman"/>
          <w:b/>
          <w:bCs/>
          <w:sz w:val="24"/>
          <w:szCs w:val="24"/>
        </w:rPr>
        <w:t xml:space="preserve"> MÜHENDİSLİĞİ BÖLÜMÜ</w:t>
      </w:r>
      <w:r w:rsidR="00506390">
        <w:rPr>
          <w:rFonts w:ascii="Times New Roman" w:hAnsi="Times New Roman" w:cs="Times New Roman"/>
          <w:b/>
          <w:bCs/>
          <w:sz w:val="24"/>
          <w:szCs w:val="24"/>
        </w:rPr>
        <w:t xml:space="preserve"> ÇALIŞMA GRUPLARI VE GÖREV DAĞILIMI</w:t>
      </w:r>
    </w:p>
    <w:p w14:paraId="2B29282F" w14:textId="4217045F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225C9AD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0A08AF0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4F1E2E2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4281675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41814A3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AA70010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5046214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92092F2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F8B70BB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3730C22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1F513A6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5602AEC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6CE8F0A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7D9C050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ECDD7CE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A6BE63E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707B09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1456272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506390" w:rsidSect="00293B69">
          <w:pgSz w:w="16838" w:h="11906" w:orient="landscape"/>
          <w:pgMar w:top="1135" w:right="1417" w:bottom="709" w:left="1417" w:header="708" w:footer="708" w:gutter="0"/>
          <w:cols w:space="708"/>
          <w:docGrid w:linePitch="360"/>
        </w:sectPr>
      </w:pPr>
    </w:p>
    <w:p w14:paraId="7FEA9237" w14:textId="20A44572" w:rsidR="00506390" w:rsidRDefault="00506390" w:rsidP="00506390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KİMYA </w:t>
      </w:r>
      <w:r w:rsidRPr="00506390">
        <w:rPr>
          <w:rFonts w:ascii="Times New Roman" w:hAnsi="Times New Roman" w:cs="Times New Roman"/>
          <w:b/>
          <w:bCs/>
        </w:rPr>
        <w:t>MÜHENDİSLİĞİ BÖLÜMÜ KALİTE KURULU, ÇALIŞMA GRUPLARI ve GÖREVLERİ</w:t>
      </w:r>
    </w:p>
    <w:p w14:paraId="436813D4" w14:textId="77777777" w:rsidR="00506390" w:rsidRDefault="00506390" w:rsidP="00506390">
      <w:pPr>
        <w:jc w:val="center"/>
        <w:rPr>
          <w:rFonts w:ascii="Times New Roman" w:hAnsi="Times New Roman" w:cs="Times New Roman"/>
          <w:b/>
          <w:bCs/>
        </w:rPr>
      </w:pPr>
    </w:p>
    <w:p w14:paraId="5FD2AB15" w14:textId="760DD487" w:rsidR="00506390" w:rsidRDefault="00506390" w:rsidP="00293B69">
      <w:pPr>
        <w:spacing w:line="360" w:lineRule="auto"/>
        <w:jc w:val="both"/>
        <w:rPr>
          <w:rFonts w:ascii="Times New Roman" w:hAnsi="Times New Roman" w:cs="Times New Roman"/>
        </w:rPr>
      </w:pPr>
      <w:r w:rsidRPr="00506390">
        <w:rPr>
          <w:rFonts w:ascii="Times New Roman" w:hAnsi="Times New Roman" w:cs="Times New Roman"/>
        </w:rPr>
        <w:t xml:space="preserve">Bölüm kalite çalışmaları </w:t>
      </w:r>
      <w:r>
        <w:rPr>
          <w:rFonts w:ascii="Times New Roman" w:hAnsi="Times New Roman" w:cs="Times New Roman"/>
        </w:rPr>
        <w:t>Kimya</w:t>
      </w:r>
      <w:r w:rsidRPr="00506390">
        <w:rPr>
          <w:rFonts w:ascii="Times New Roman" w:hAnsi="Times New Roman" w:cs="Times New Roman"/>
        </w:rPr>
        <w:t xml:space="preserve"> Mühendisliği Bölümü Kalite Kurulu tarafından takip edilir. </w:t>
      </w:r>
      <w:r>
        <w:rPr>
          <w:rFonts w:ascii="Times New Roman" w:hAnsi="Times New Roman" w:cs="Times New Roman"/>
        </w:rPr>
        <w:t>Kimya</w:t>
      </w:r>
      <w:r w:rsidRPr="00506390">
        <w:rPr>
          <w:rFonts w:ascii="Times New Roman" w:hAnsi="Times New Roman" w:cs="Times New Roman"/>
        </w:rPr>
        <w:t xml:space="preserve"> Mühendisliği Bölümü Kalite Kurulu bölüm içinde kalite çalışmaları için oluşturulan çalışma grupları ile yürütür.</w:t>
      </w:r>
    </w:p>
    <w:p w14:paraId="3EF1A10B" w14:textId="77777777" w:rsidR="00937D27" w:rsidRDefault="00506390" w:rsidP="00293B69">
      <w:pPr>
        <w:spacing w:line="360" w:lineRule="auto"/>
        <w:jc w:val="both"/>
        <w:rPr>
          <w:rFonts w:ascii="Times New Roman" w:hAnsi="Times New Roman" w:cs="Times New Roman"/>
        </w:rPr>
      </w:pPr>
      <w:r w:rsidRPr="00506390">
        <w:rPr>
          <w:rFonts w:ascii="Times New Roman" w:hAnsi="Times New Roman" w:cs="Times New Roman"/>
        </w:rPr>
        <w:t>Her bir çalışma grubu kendileri için güncel KTUN Kalite Rehberinde tanımlanan bilgi ve belgeleri toplar, gerekli çalışmaları yapar.</w:t>
      </w:r>
    </w:p>
    <w:p w14:paraId="5521D7AB" w14:textId="37E2BB79" w:rsidR="00937D27" w:rsidRDefault="00937D27" w:rsidP="00293B69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imya</w:t>
      </w:r>
      <w:r w:rsidR="00506390" w:rsidRPr="00506390">
        <w:rPr>
          <w:rFonts w:ascii="Times New Roman" w:hAnsi="Times New Roman" w:cs="Times New Roman"/>
        </w:rPr>
        <w:t xml:space="preserve"> Mühendisliği Bölümü Kalite Kurulu ve çalışma grupları Ocak, Mayıs ve Eylül aylarında olmak üzere yılda en az üç kez toplantı yapar ve toplantılarını tutanak ile belgelendirir.</w:t>
      </w:r>
    </w:p>
    <w:p w14:paraId="5CFADE4F" w14:textId="77777777" w:rsidR="00382E97" w:rsidRDefault="00382E97" w:rsidP="00293B69">
      <w:pPr>
        <w:spacing w:line="360" w:lineRule="auto"/>
        <w:jc w:val="both"/>
        <w:rPr>
          <w:rFonts w:ascii="Times New Roman" w:hAnsi="Times New Roman" w:cs="Times New Roman"/>
        </w:rPr>
      </w:pPr>
    </w:p>
    <w:p w14:paraId="77BB98E3" w14:textId="357E5442" w:rsidR="00937D27" w:rsidRDefault="00937D27" w:rsidP="009A4C7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KİMYA </w:t>
      </w:r>
      <w:r w:rsidRPr="00506390">
        <w:rPr>
          <w:rFonts w:ascii="Times New Roman" w:hAnsi="Times New Roman" w:cs="Times New Roman"/>
          <w:b/>
          <w:bCs/>
        </w:rPr>
        <w:t xml:space="preserve">MÜHENDİSLİĞİ BÖLÜMÜ KALİTE </w:t>
      </w:r>
      <w:r>
        <w:rPr>
          <w:rFonts w:ascii="Times New Roman" w:hAnsi="Times New Roman" w:cs="Times New Roman"/>
          <w:b/>
          <w:bCs/>
        </w:rPr>
        <w:t xml:space="preserve">DANIŞMA </w:t>
      </w:r>
      <w:r w:rsidRPr="00506390">
        <w:rPr>
          <w:rFonts w:ascii="Times New Roman" w:hAnsi="Times New Roman" w:cs="Times New Roman"/>
          <w:b/>
          <w:bCs/>
        </w:rPr>
        <w:t>KURULU</w:t>
      </w:r>
    </w:p>
    <w:p w14:paraId="4240A5A4" w14:textId="42C915E9" w:rsidR="00937D27" w:rsidRDefault="00937D27" w:rsidP="00937D27">
      <w:pPr>
        <w:rPr>
          <w:rFonts w:ascii="Times New Roman" w:hAnsi="Times New Roman" w:cs="Times New Roman"/>
          <w:b/>
          <w:bCs/>
        </w:rPr>
      </w:pPr>
      <w:r w:rsidRPr="00937D27">
        <w:rPr>
          <w:rFonts w:ascii="Times New Roman" w:hAnsi="Times New Roman" w:cs="Times New Roman"/>
          <w:b/>
          <w:bCs/>
        </w:rPr>
        <w:t>Görevler</w:t>
      </w:r>
    </w:p>
    <w:p w14:paraId="6D15FD33" w14:textId="77777777" w:rsidR="00450210" w:rsidRDefault="00937D27" w:rsidP="009A4C7E">
      <w:pPr>
        <w:pStyle w:val="ListParagraph"/>
        <w:numPr>
          <w:ilvl w:val="0"/>
          <w:numId w:val="3"/>
        </w:numPr>
        <w:spacing w:line="360" w:lineRule="auto"/>
        <w:ind w:left="284" w:hanging="284"/>
        <w:jc w:val="both"/>
        <w:rPr>
          <w:rFonts w:ascii="Times New Roman" w:hAnsi="Times New Roman" w:cs="Times New Roman"/>
        </w:rPr>
      </w:pPr>
      <w:r w:rsidRPr="00450210">
        <w:rPr>
          <w:rFonts w:ascii="Times New Roman" w:hAnsi="Times New Roman" w:cs="Times New Roman"/>
        </w:rPr>
        <w:t>Bölümdeki kalite çalışmalarının çalışma grupları aracılığıyla yürütülmesini takip eder ve önlem alınmasını sağlar.</w:t>
      </w:r>
    </w:p>
    <w:p w14:paraId="40CFD857" w14:textId="6D47F563" w:rsidR="00450210" w:rsidRDefault="009A4C7E" w:rsidP="009A4C7E">
      <w:pPr>
        <w:pStyle w:val="ListParagraph"/>
        <w:numPr>
          <w:ilvl w:val="0"/>
          <w:numId w:val="3"/>
        </w:numPr>
        <w:spacing w:line="360" w:lineRule="auto"/>
        <w:ind w:left="284" w:hanging="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imya</w:t>
      </w:r>
      <w:r w:rsidR="00937D27" w:rsidRPr="00450210">
        <w:rPr>
          <w:rFonts w:ascii="Times New Roman" w:hAnsi="Times New Roman" w:cs="Times New Roman"/>
        </w:rPr>
        <w:t xml:space="preserve"> Mühendisliği Bölümü Kalite Kurulu Ocak, Mayıs ve Eylül aylarının 15-30’u arasında toplantılarını gerçekleştirir.</w:t>
      </w:r>
    </w:p>
    <w:p w14:paraId="198ED92E" w14:textId="77777777" w:rsidR="00450210" w:rsidRDefault="00937D27" w:rsidP="009A4C7E">
      <w:pPr>
        <w:pStyle w:val="ListParagraph"/>
        <w:numPr>
          <w:ilvl w:val="0"/>
          <w:numId w:val="3"/>
        </w:numPr>
        <w:spacing w:line="360" w:lineRule="auto"/>
        <w:ind w:left="284" w:hanging="284"/>
        <w:jc w:val="both"/>
        <w:rPr>
          <w:rFonts w:ascii="Times New Roman" w:hAnsi="Times New Roman" w:cs="Times New Roman"/>
        </w:rPr>
      </w:pPr>
      <w:r w:rsidRPr="00450210">
        <w:rPr>
          <w:rFonts w:ascii="Times New Roman" w:hAnsi="Times New Roman" w:cs="Times New Roman"/>
        </w:rPr>
        <w:t>Toplantılarını (gerekirse) çalışma gruplarının katılımı ile gerçekleştirir.</w:t>
      </w:r>
    </w:p>
    <w:p w14:paraId="00401E53" w14:textId="6696ACF7" w:rsidR="00450210" w:rsidRDefault="00937D27" w:rsidP="009A4C7E">
      <w:pPr>
        <w:pStyle w:val="ListParagraph"/>
        <w:numPr>
          <w:ilvl w:val="0"/>
          <w:numId w:val="3"/>
        </w:numPr>
        <w:spacing w:line="360" w:lineRule="auto"/>
        <w:ind w:left="284" w:hanging="284"/>
        <w:jc w:val="both"/>
        <w:rPr>
          <w:rFonts w:ascii="Times New Roman" w:hAnsi="Times New Roman" w:cs="Times New Roman"/>
        </w:rPr>
      </w:pPr>
      <w:r w:rsidRPr="00450210">
        <w:rPr>
          <w:rFonts w:ascii="Times New Roman" w:hAnsi="Times New Roman" w:cs="Times New Roman"/>
        </w:rPr>
        <w:t xml:space="preserve">Çalışma gruplarından gelen raporları birleştirerek </w:t>
      </w:r>
      <w:r w:rsidR="00382E97">
        <w:rPr>
          <w:rFonts w:ascii="Times New Roman" w:hAnsi="Times New Roman" w:cs="Times New Roman"/>
        </w:rPr>
        <w:t>b</w:t>
      </w:r>
      <w:r w:rsidRPr="00450210">
        <w:rPr>
          <w:rFonts w:ascii="Times New Roman" w:hAnsi="Times New Roman" w:cs="Times New Roman"/>
        </w:rPr>
        <w:t xml:space="preserve">ölümün yıllık nihai raporunu </w:t>
      </w:r>
      <w:proofErr w:type="gramStart"/>
      <w:r w:rsidRPr="00450210">
        <w:rPr>
          <w:rFonts w:ascii="Times New Roman" w:hAnsi="Times New Roman" w:cs="Times New Roman"/>
        </w:rPr>
        <w:t>Ocak</w:t>
      </w:r>
      <w:proofErr w:type="gramEnd"/>
      <w:r w:rsidRPr="00450210">
        <w:rPr>
          <w:rFonts w:ascii="Times New Roman" w:hAnsi="Times New Roman" w:cs="Times New Roman"/>
        </w:rPr>
        <w:t xml:space="preserve"> ayı dönemindeki toplantısında oluşturur ve </w:t>
      </w:r>
      <w:r w:rsidR="009A4C7E">
        <w:rPr>
          <w:rFonts w:ascii="Times New Roman" w:hAnsi="Times New Roman" w:cs="Times New Roman"/>
        </w:rPr>
        <w:t xml:space="preserve">Kimya </w:t>
      </w:r>
      <w:r w:rsidRPr="00450210">
        <w:rPr>
          <w:rFonts w:ascii="Times New Roman" w:hAnsi="Times New Roman" w:cs="Times New Roman"/>
        </w:rPr>
        <w:t>Mühendisliği Bölüm Başkanlığına sunar.</w:t>
      </w:r>
    </w:p>
    <w:p w14:paraId="7B58B69B" w14:textId="650625BD" w:rsidR="009A4C7E" w:rsidRPr="00293B69" w:rsidRDefault="00937D27" w:rsidP="00293B69">
      <w:pPr>
        <w:pStyle w:val="ListParagraph"/>
        <w:numPr>
          <w:ilvl w:val="0"/>
          <w:numId w:val="3"/>
        </w:numPr>
        <w:spacing w:line="360" w:lineRule="auto"/>
        <w:ind w:left="284" w:hanging="284"/>
        <w:jc w:val="both"/>
        <w:rPr>
          <w:rFonts w:ascii="Times New Roman" w:hAnsi="Times New Roman" w:cs="Times New Roman"/>
        </w:rPr>
      </w:pPr>
      <w:r w:rsidRPr="00450210">
        <w:rPr>
          <w:rFonts w:ascii="Times New Roman" w:hAnsi="Times New Roman" w:cs="Times New Roman"/>
        </w:rPr>
        <w:t>Her bir toplantıyı ve faaliyetleri tutanak altına alır ve Bölüm Başkanlığında arşivlenmesini sağlar.</w:t>
      </w:r>
    </w:p>
    <w:p w14:paraId="3FEFDA35" w14:textId="0E26A370" w:rsidR="009A4C7E" w:rsidRDefault="009A4C7E" w:rsidP="009A4C7E">
      <w:pPr>
        <w:tabs>
          <w:tab w:val="left" w:pos="2580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LİDERLİK, YÖNETİM ve KALİTE ÇALIŞMA KURULU</w:t>
      </w:r>
    </w:p>
    <w:p w14:paraId="1EFB2D1D" w14:textId="77777777" w:rsidR="009A4C7E" w:rsidRDefault="009A4C7E" w:rsidP="009A4C7E">
      <w:pPr>
        <w:rPr>
          <w:rFonts w:ascii="Times New Roman" w:hAnsi="Times New Roman" w:cs="Times New Roman"/>
          <w:b/>
          <w:bCs/>
        </w:rPr>
      </w:pPr>
      <w:r w:rsidRPr="00937D27">
        <w:rPr>
          <w:rFonts w:ascii="Times New Roman" w:hAnsi="Times New Roman" w:cs="Times New Roman"/>
          <w:b/>
          <w:bCs/>
        </w:rPr>
        <w:t>Görevler</w:t>
      </w:r>
    </w:p>
    <w:p w14:paraId="46E51264" w14:textId="77777777" w:rsidR="009A4C7E" w:rsidRPr="009A4C7E" w:rsidRDefault="009A4C7E" w:rsidP="009A4C7E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Güncel KTUN Kalite Rehberindeki çalışma grubu ile ilgili alt ölçütlerindeki faaliyetleri planlama, uygulama, kontrol etme ve önlem alma aşamalarını takip eder ve Bölüm Başkanlığı aracılığıyla önlem alınmasını sağlar.</w:t>
      </w:r>
    </w:p>
    <w:p w14:paraId="3A0F8D78" w14:textId="77777777" w:rsidR="009A4C7E" w:rsidRPr="009A4C7E" w:rsidRDefault="009A4C7E" w:rsidP="009A4C7E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Alt ölçütlerdeki faaliyetleri takip ederken, tespit ettikleri ve o ana kadar yapılmamış olan görev tanımlarını ve/veya iş akışlarını oluşturur ve Bölüm Başkanlığı aracılığıyla web sayfasında yayınlanması sağlar.</w:t>
      </w:r>
    </w:p>
    <w:p w14:paraId="34611D67" w14:textId="77777777" w:rsidR="009A4C7E" w:rsidRPr="009A4C7E" w:rsidRDefault="009A4C7E" w:rsidP="009A4C7E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Ocak, Mayıs ve Eylül aylarının 1-15’i arasında toplantılarını gerçekleştirir.</w:t>
      </w:r>
    </w:p>
    <w:p w14:paraId="3823840D" w14:textId="77777777" w:rsidR="009A4C7E" w:rsidRPr="009A4C7E" w:rsidRDefault="009A4C7E" w:rsidP="009A4C7E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Her bir toplantıyı ve faaliyetleri tutanak altına alır ve Bölüm Başkanlığında arşivlenmesini sağlar.</w:t>
      </w:r>
    </w:p>
    <w:p w14:paraId="79BC41D1" w14:textId="44C3434A" w:rsidR="009A4C7E" w:rsidRPr="009A4C7E" w:rsidRDefault="009A4C7E" w:rsidP="009A4C7E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 xml:space="preserve">Çalışma grubu yıllık nihai raporunu Ocak Ayı dönemindeki toplantısında hazırlar ve </w:t>
      </w:r>
      <w:r w:rsidR="00293B69">
        <w:rPr>
          <w:rFonts w:ascii="Times New Roman" w:hAnsi="Times New Roman" w:cs="Times New Roman"/>
        </w:rPr>
        <w:t>Kimya</w:t>
      </w:r>
      <w:r w:rsidRPr="009A4C7E">
        <w:rPr>
          <w:rFonts w:ascii="Times New Roman" w:hAnsi="Times New Roman" w:cs="Times New Roman"/>
        </w:rPr>
        <w:t xml:space="preserve"> Mühendisliği Bölümü Kalite Kuruluna sunar</w:t>
      </w:r>
      <w:r>
        <w:rPr>
          <w:rFonts w:ascii="Times New Roman" w:hAnsi="Times New Roman" w:cs="Times New Roman"/>
        </w:rPr>
        <w:t>.</w:t>
      </w:r>
    </w:p>
    <w:p w14:paraId="0901EF4F" w14:textId="77777777" w:rsidR="00293B69" w:rsidRDefault="00293B69" w:rsidP="00293B69">
      <w:pPr>
        <w:pStyle w:val="ListParagraph"/>
        <w:ind w:left="0"/>
        <w:jc w:val="both"/>
        <w:rPr>
          <w:rFonts w:ascii="Times New Roman" w:hAnsi="Times New Roman" w:cs="Times New Roman"/>
          <w:b/>
          <w:bCs/>
        </w:rPr>
      </w:pPr>
    </w:p>
    <w:p w14:paraId="7AA6C94C" w14:textId="77777777" w:rsidR="00382E97" w:rsidRDefault="00382E97" w:rsidP="00293B69">
      <w:pPr>
        <w:pStyle w:val="ListParagraph"/>
        <w:ind w:left="0"/>
        <w:jc w:val="both"/>
        <w:rPr>
          <w:rFonts w:ascii="Times New Roman" w:hAnsi="Times New Roman" w:cs="Times New Roman"/>
          <w:b/>
          <w:bCs/>
        </w:rPr>
      </w:pPr>
    </w:p>
    <w:p w14:paraId="1848F197" w14:textId="77777777" w:rsidR="00293B69" w:rsidRDefault="00293B69" w:rsidP="00293B69">
      <w:pPr>
        <w:pStyle w:val="ListParagraph"/>
        <w:ind w:left="0"/>
        <w:jc w:val="both"/>
        <w:rPr>
          <w:rFonts w:ascii="Times New Roman" w:hAnsi="Times New Roman" w:cs="Times New Roman"/>
          <w:b/>
          <w:bCs/>
        </w:rPr>
      </w:pPr>
    </w:p>
    <w:p w14:paraId="3A80F0E0" w14:textId="6923AA4B" w:rsidR="00293B69" w:rsidRPr="00293B69" w:rsidRDefault="00293B69" w:rsidP="00293B69">
      <w:pPr>
        <w:pStyle w:val="ListParagraph"/>
        <w:ind w:left="0"/>
        <w:jc w:val="both"/>
        <w:rPr>
          <w:rFonts w:ascii="Times New Roman" w:hAnsi="Times New Roman" w:cs="Times New Roman"/>
          <w:b/>
          <w:bCs/>
        </w:rPr>
      </w:pPr>
      <w:r w:rsidRPr="00293B69">
        <w:rPr>
          <w:rFonts w:ascii="Times New Roman" w:hAnsi="Times New Roman" w:cs="Times New Roman"/>
          <w:b/>
          <w:bCs/>
        </w:rPr>
        <w:lastRenderedPageBreak/>
        <w:t>EĞİTİM VE ÖĞRETİM ÇALIŞMA GRUBU</w:t>
      </w:r>
    </w:p>
    <w:p w14:paraId="233C459B" w14:textId="77777777" w:rsidR="00293B69" w:rsidRDefault="00293B69" w:rsidP="00293B69">
      <w:pPr>
        <w:rPr>
          <w:rFonts w:ascii="Times New Roman" w:hAnsi="Times New Roman" w:cs="Times New Roman"/>
          <w:b/>
          <w:bCs/>
        </w:rPr>
      </w:pPr>
      <w:r w:rsidRPr="00937D27">
        <w:rPr>
          <w:rFonts w:ascii="Times New Roman" w:hAnsi="Times New Roman" w:cs="Times New Roman"/>
          <w:b/>
          <w:bCs/>
        </w:rPr>
        <w:t>Görevler</w:t>
      </w:r>
    </w:p>
    <w:p w14:paraId="605CF971" w14:textId="77777777" w:rsidR="00293B69" w:rsidRPr="009A4C7E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Güncel KTUN Kalite Rehberindeki çalışma grubu ile ilgili alt ölçütlerindeki faaliyetleri planlama, uygulama, kontrol etme ve önlem alma aşamalarını takip eder ve Bölüm Başkanlığı aracılığıyla önlem alınmasını sağlar.</w:t>
      </w:r>
    </w:p>
    <w:p w14:paraId="69DA54F7" w14:textId="77777777" w:rsidR="00293B69" w:rsidRPr="009A4C7E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Alt ölçütlerdeki faaliyetleri takip ederken, tespit ettikleri ve o ana kadar yapılmamış olan görev tanımlarını ve/veya iş akışlarını oluşturur ve Bölüm Başkanlığı aracılığıyla web sayfasında yayınlanması sağlar.</w:t>
      </w:r>
    </w:p>
    <w:p w14:paraId="77FA7DAA" w14:textId="77777777" w:rsidR="00293B69" w:rsidRPr="009A4C7E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Ocak, Mayıs ve Eylül aylarının 1-15’i arasında toplantılarını gerçekleştirir.</w:t>
      </w:r>
    </w:p>
    <w:p w14:paraId="5FB3DF36" w14:textId="77777777" w:rsidR="00293B69" w:rsidRPr="009A4C7E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Her bir toplantıyı ve faaliyetleri tutanak altına alır ve Bölüm Başkanlığında arşivlenmesini sağlar.</w:t>
      </w:r>
    </w:p>
    <w:p w14:paraId="1AD00C9F" w14:textId="7CADE655" w:rsidR="00293B69" w:rsidRPr="00293B69" w:rsidRDefault="00293B69" w:rsidP="009A4C7E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 xml:space="preserve">Çalışma grubu yıllık nihai raporunu Ocak Ayı dönemindeki toplantısında hazırlar ve </w:t>
      </w:r>
      <w:r>
        <w:rPr>
          <w:rFonts w:ascii="Times New Roman" w:hAnsi="Times New Roman" w:cs="Times New Roman"/>
        </w:rPr>
        <w:t>Kimya</w:t>
      </w:r>
      <w:r w:rsidRPr="009A4C7E">
        <w:rPr>
          <w:rFonts w:ascii="Times New Roman" w:hAnsi="Times New Roman" w:cs="Times New Roman"/>
        </w:rPr>
        <w:t xml:space="preserve"> Mühendisliği Bölümü Kalite Kuruluna sunar</w:t>
      </w:r>
      <w:r>
        <w:rPr>
          <w:rFonts w:ascii="Times New Roman" w:hAnsi="Times New Roman" w:cs="Times New Roman"/>
        </w:rPr>
        <w:t>.</w:t>
      </w:r>
    </w:p>
    <w:p w14:paraId="5B03AAED" w14:textId="67394319" w:rsidR="009A4C7E" w:rsidRDefault="009A4C7E" w:rsidP="009A4C7E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RAŞTIRMA VE GELİŞTİRME</w:t>
      </w:r>
      <w:r w:rsidRPr="002D5610">
        <w:rPr>
          <w:rFonts w:ascii="Times New Roman" w:hAnsi="Times New Roman" w:cs="Times New Roman"/>
          <w:b/>
          <w:bCs/>
        </w:rPr>
        <w:t xml:space="preserve"> ÇAL</w:t>
      </w:r>
      <w:r>
        <w:rPr>
          <w:rFonts w:ascii="Times New Roman" w:hAnsi="Times New Roman" w:cs="Times New Roman"/>
          <w:b/>
          <w:bCs/>
        </w:rPr>
        <w:t>I</w:t>
      </w:r>
      <w:r w:rsidRPr="002D5610">
        <w:rPr>
          <w:rFonts w:ascii="Times New Roman" w:hAnsi="Times New Roman" w:cs="Times New Roman"/>
          <w:b/>
          <w:bCs/>
        </w:rPr>
        <w:t>ŞMA GRUBU</w:t>
      </w:r>
    </w:p>
    <w:p w14:paraId="0A9B16CB" w14:textId="77777777" w:rsidR="009A4C7E" w:rsidRPr="00293B69" w:rsidRDefault="009A4C7E" w:rsidP="009A4C7E">
      <w:pPr>
        <w:rPr>
          <w:rFonts w:ascii="Times New Roman" w:hAnsi="Times New Roman" w:cs="Times New Roman"/>
          <w:b/>
          <w:bCs/>
        </w:rPr>
      </w:pPr>
      <w:r w:rsidRPr="00293B69">
        <w:rPr>
          <w:rFonts w:ascii="Times New Roman" w:hAnsi="Times New Roman" w:cs="Times New Roman"/>
          <w:b/>
          <w:bCs/>
        </w:rPr>
        <w:t>Görevler</w:t>
      </w:r>
    </w:p>
    <w:p w14:paraId="626D8F5C" w14:textId="77777777" w:rsidR="00293B69" w:rsidRPr="009A4C7E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Güncel KTUN Kalite Rehberindeki çalışma grubu ile ilgili alt ölçütlerindeki faaliyetleri planlama, uygulama, kontrol etme ve önlem alma aşamalarını takip eder ve Bölüm Başkanlığı aracılığıyla önlem alınmasını sağlar.</w:t>
      </w:r>
    </w:p>
    <w:p w14:paraId="20219A29" w14:textId="77777777" w:rsidR="00293B69" w:rsidRPr="009A4C7E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Alt ölçütlerdeki faaliyetleri takip ederken, tespit ettikleri ve o ana kadar yapılmamış olan görev tanımlarını ve/veya iş akışlarını oluşturur ve Bölüm Başkanlığı aracılığıyla web sayfasında yayınlanması sağlar.</w:t>
      </w:r>
    </w:p>
    <w:p w14:paraId="4423D349" w14:textId="77777777" w:rsidR="00293B69" w:rsidRPr="009A4C7E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Ocak, Mayıs ve Eylül aylarının 1-15’i arasında toplantılarını gerçekleştirir.</w:t>
      </w:r>
    </w:p>
    <w:p w14:paraId="2D6D80CC" w14:textId="77777777" w:rsidR="00293B69" w:rsidRPr="009A4C7E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Her bir toplantıyı ve faaliyetleri tutanak altına alır ve Bölüm Başkanlığında arşivlenmesini sağlar.</w:t>
      </w:r>
    </w:p>
    <w:p w14:paraId="5CF2CD73" w14:textId="626C8430" w:rsidR="00293B69" w:rsidRPr="009A4C7E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 xml:space="preserve">Çalışma grubu yıllık nihai raporunu Ocak Ayı dönemindeki toplantısında hazırlar ve </w:t>
      </w:r>
      <w:r>
        <w:rPr>
          <w:rFonts w:ascii="Times New Roman" w:hAnsi="Times New Roman" w:cs="Times New Roman"/>
        </w:rPr>
        <w:t xml:space="preserve">Kimya </w:t>
      </w:r>
      <w:r w:rsidRPr="009A4C7E">
        <w:rPr>
          <w:rFonts w:ascii="Times New Roman" w:hAnsi="Times New Roman" w:cs="Times New Roman"/>
        </w:rPr>
        <w:t>Mühendisliği Bölümü Kalite Kuruluna sunar</w:t>
      </w:r>
      <w:r>
        <w:rPr>
          <w:rFonts w:ascii="Times New Roman" w:hAnsi="Times New Roman" w:cs="Times New Roman"/>
        </w:rPr>
        <w:t>.</w:t>
      </w:r>
    </w:p>
    <w:p w14:paraId="736F2994" w14:textId="1420AA72" w:rsidR="009A4C7E" w:rsidRDefault="00293B69" w:rsidP="009A4C7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OPLUMSAL KATKI</w:t>
      </w:r>
      <w:r w:rsidRPr="002D5610">
        <w:rPr>
          <w:rFonts w:ascii="Times New Roman" w:hAnsi="Times New Roman" w:cs="Times New Roman"/>
          <w:b/>
          <w:bCs/>
        </w:rPr>
        <w:t xml:space="preserve"> ÇAL</w:t>
      </w:r>
      <w:r>
        <w:rPr>
          <w:rFonts w:ascii="Times New Roman" w:hAnsi="Times New Roman" w:cs="Times New Roman"/>
          <w:b/>
          <w:bCs/>
        </w:rPr>
        <w:t>I</w:t>
      </w:r>
      <w:r w:rsidRPr="002D5610">
        <w:rPr>
          <w:rFonts w:ascii="Times New Roman" w:hAnsi="Times New Roman" w:cs="Times New Roman"/>
          <w:b/>
          <w:bCs/>
        </w:rPr>
        <w:t>ŞMA</w:t>
      </w:r>
    </w:p>
    <w:p w14:paraId="4BF0B51F" w14:textId="77777777" w:rsidR="00293B69" w:rsidRPr="00293B69" w:rsidRDefault="00293B69" w:rsidP="00293B69">
      <w:pPr>
        <w:rPr>
          <w:rFonts w:ascii="Times New Roman" w:hAnsi="Times New Roman" w:cs="Times New Roman"/>
          <w:b/>
          <w:bCs/>
        </w:rPr>
      </w:pPr>
      <w:r w:rsidRPr="00293B69">
        <w:rPr>
          <w:rFonts w:ascii="Times New Roman" w:hAnsi="Times New Roman" w:cs="Times New Roman"/>
          <w:b/>
          <w:bCs/>
        </w:rPr>
        <w:t>Görevler</w:t>
      </w:r>
    </w:p>
    <w:p w14:paraId="06356B3E" w14:textId="77777777" w:rsidR="00293B69" w:rsidRPr="009A4C7E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Güncel KTUN Kalite Rehberindeki çalışma grubu ile ilgili alt ölçütlerindeki faaliyetleri planlama, uygulama, kontrol etme ve önlem alma aşamalarını takip eder ve Bölüm Başkanlığı aracılığıyla önlem alınmasını sağlar.</w:t>
      </w:r>
    </w:p>
    <w:p w14:paraId="4A5FD6B4" w14:textId="77777777" w:rsidR="00293B69" w:rsidRPr="009A4C7E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Alt ölçütlerdeki faaliyetleri takip ederken, tespit ettikleri ve o ana kadar yapılmamış olan görev tanımlarını ve/veya iş akışlarını oluşturur ve Bölüm Başkanlığı aracılığıyla web sayfasında yayınlanması sağlar.</w:t>
      </w:r>
    </w:p>
    <w:p w14:paraId="59BCA589" w14:textId="77777777" w:rsidR="00293B69" w:rsidRPr="009A4C7E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Ocak, Mayıs ve Eylül aylarının 1-15’i arasında toplantılarını gerçekleştirir.</w:t>
      </w:r>
    </w:p>
    <w:p w14:paraId="3527530F" w14:textId="77777777" w:rsidR="00293B69" w:rsidRPr="009A4C7E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>Her bir toplantıyı ve faaliyetleri tutanak altına alır ve Bölüm Başkanlığında arşivlenmesini sağlar.</w:t>
      </w:r>
    </w:p>
    <w:p w14:paraId="2E35404E" w14:textId="483FB816" w:rsidR="00293B69" w:rsidRPr="00293B69" w:rsidRDefault="00293B69" w:rsidP="00293B69">
      <w:pPr>
        <w:pStyle w:val="ListParagraph"/>
        <w:numPr>
          <w:ilvl w:val="0"/>
          <w:numId w:val="4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9A4C7E">
        <w:rPr>
          <w:rFonts w:ascii="Times New Roman" w:hAnsi="Times New Roman" w:cs="Times New Roman"/>
        </w:rPr>
        <w:t xml:space="preserve">Çalışma grubu yıllık nihai raporunu Ocak Ayı dönemindeki toplantısında hazırlar ve </w:t>
      </w:r>
      <w:r>
        <w:rPr>
          <w:rFonts w:ascii="Times New Roman" w:hAnsi="Times New Roman" w:cs="Times New Roman"/>
        </w:rPr>
        <w:t xml:space="preserve">Kimya </w:t>
      </w:r>
      <w:r w:rsidRPr="009A4C7E">
        <w:rPr>
          <w:rFonts w:ascii="Times New Roman" w:hAnsi="Times New Roman" w:cs="Times New Roman"/>
        </w:rPr>
        <w:t>Mühendisliği Bölümü Kalite Kuruluna sunar</w:t>
      </w:r>
      <w:r>
        <w:rPr>
          <w:rFonts w:ascii="Times New Roman" w:hAnsi="Times New Roman" w:cs="Times New Roman"/>
        </w:rPr>
        <w:t>.</w:t>
      </w:r>
    </w:p>
    <w:sectPr w:rsidR="00293B69" w:rsidRPr="00293B69" w:rsidSect="00293B69">
      <w:pgSz w:w="11906" w:h="16838"/>
      <w:pgMar w:top="1418" w:right="1418" w:bottom="99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E2248B" w14:textId="77777777" w:rsidR="00A955AC" w:rsidRDefault="00A955AC" w:rsidP="00293B69">
      <w:pPr>
        <w:spacing w:after="0" w:line="240" w:lineRule="auto"/>
      </w:pPr>
      <w:r>
        <w:separator/>
      </w:r>
    </w:p>
  </w:endnote>
  <w:endnote w:type="continuationSeparator" w:id="0">
    <w:p w14:paraId="4B0A946B" w14:textId="77777777" w:rsidR="00A955AC" w:rsidRDefault="00A955AC" w:rsidP="00293B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F7A599" w14:textId="77777777" w:rsidR="00A955AC" w:rsidRDefault="00A955AC" w:rsidP="00293B69">
      <w:pPr>
        <w:spacing w:after="0" w:line="240" w:lineRule="auto"/>
      </w:pPr>
      <w:r>
        <w:separator/>
      </w:r>
    </w:p>
  </w:footnote>
  <w:footnote w:type="continuationSeparator" w:id="0">
    <w:p w14:paraId="36B92D03" w14:textId="77777777" w:rsidR="00A955AC" w:rsidRDefault="00A955AC" w:rsidP="00293B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B12D5E"/>
    <w:multiLevelType w:val="hybridMultilevel"/>
    <w:tmpl w:val="C896CE9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877B45"/>
    <w:multiLevelType w:val="hybridMultilevel"/>
    <w:tmpl w:val="A482AA26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1B21FB"/>
    <w:multiLevelType w:val="hybridMultilevel"/>
    <w:tmpl w:val="97AAEB5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5432CF"/>
    <w:multiLevelType w:val="hybridMultilevel"/>
    <w:tmpl w:val="1EDEA23C"/>
    <w:lvl w:ilvl="0" w:tplc="F52633A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80836155">
    <w:abstractNumId w:val="0"/>
  </w:num>
  <w:num w:numId="2" w16cid:durableId="1336112215">
    <w:abstractNumId w:val="3"/>
  </w:num>
  <w:num w:numId="3" w16cid:durableId="262610618">
    <w:abstractNumId w:val="1"/>
  </w:num>
  <w:num w:numId="4" w16cid:durableId="7392582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NjQxMTI2NTI2MjRT0lEKTi0uzszPAykwqwUAdvkDdCwAAAA="/>
  </w:docVars>
  <w:rsids>
    <w:rsidRoot w:val="000C41C5"/>
    <w:rsid w:val="000C41C5"/>
    <w:rsid w:val="000E3022"/>
    <w:rsid w:val="001117EE"/>
    <w:rsid w:val="0018375E"/>
    <w:rsid w:val="001D4C59"/>
    <w:rsid w:val="002369F9"/>
    <w:rsid w:val="00293B69"/>
    <w:rsid w:val="002D5610"/>
    <w:rsid w:val="00382E97"/>
    <w:rsid w:val="00450210"/>
    <w:rsid w:val="0050611A"/>
    <w:rsid w:val="00506390"/>
    <w:rsid w:val="00593313"/>
    <w:rsid w:val="005E5267"/>
    <w:rsid w:val="006111CD"/>
    <w:rsid w:val="00714641"/>
    <w:rsid w:val="00753FA2"/>
    <w:rsid w:val="00845B9D"/>
    <w:rsid w:val="008D4649"/>
    <w:rsid w:val="00937D27"/>
    <w:rsid w:val="009A4C7E"/>
    <w:rsid w:val="009D285F"/>
    <w:rsid w:val="009D6473"/>
    <w:rsid w:val="00A75769"/>
    <w:rsid w:val="00A955AC"/>
    <w:rsid w:val="00C165F8"/>
    <w:rsid w:val="00E148E2"/>
    <w:rsid w:val="00E46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C915EEF"/>
  <w15:chartTrackingRefBased/>
  <w15:docId w15:val="{AB8FD140-92E0-4860-9793-65AEEB8AF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41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561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3B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B69"/>
  </w:style>
  <w:style w:type="paragraph" w:styleId="Footer">
    <w:name w:val="footer"/>
    <w:basedOn w:val="Normal"/>
    <w:link w:val="FooterChar"/>
    <w:uiPriority w:val="99"/>
    <w:unhideWhenUsed/>
    <w:rsid w:val="00293B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B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74BF63-0227-4916-94E2-ADCD57E0E9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6</TotalTime>
  <Pages>3</Pages>
  <Words>594</Words>
  <Characters>3952</Characters>
  <Application>Microsoft Office Word</Application>
  <DocSecurity>0</DocSecurity>
  <Lines>9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bi Temel</dc:creator>
  <cp:keywords/>
  <dc:description/>
  <cp:lastModifiedBy>Farabi Temel</cp:lastModifiedBy>
  <cp:revision>8</cp:revision>
  <dcterms:created xsi:type="dcterms:W3CDTF">2023-06-12T08:17:00Z</dcterms:created>
  <dcterms:modified xsi:type="dcterms:W3CDTF">2023-10-11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fd505a-c823-4d88-86eb-659c09e12ff0</vt:lpwstr>
  </property>
</Properties>
</file>